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CC371" w14:textId="77777777" w:rsidR="00566966" w:rsidRPr="00FA57B9" w:rsidRDefault="00227CBD" w:rsidP="00227CBD">
      <w:pPr>
        <w:jc w:val="center"/>
        <w:rPr>
          <w:sz w:val="24"/>
          <w:szCs w:val="24"/>
        </w:rPr>
      </w:pPr>
      <w:r w:rsidRPr="00FA57B9">
        <w:rPr>
          <w:noProof/>
          <w:sz w:val="24"/>
          <w:szCs w:val="24"/>
        </w:rPr>
        <w:drawing>
          <wp:inline distT="0" distB="0" distL="0" distR="0" wp14:anchorId="10C7185F" wp14:editId="40FEC0CA">
            <wp:extent cx="4229100" cy="1783080"/>
            <wp:effectExtent l="0" t="0" r="0" b="7620"/>
            <wp:docPr id="1" name="Picture 1" descr="A close up of a sig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sign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2C7C0" w14:textId="77777777" w:rsidR="00227CBD" w:rsidRPr="00FA57B9" w:rsidRDefault="00227CBD" w:rsidP="00227CBD">
      <w:pPr>
        <w:jc w:val="center"/>
        <w:rPr>
          <w:sz w:val="24"/>
          <w:szCs w:val="24"/>
        </w:rPr>
      </w:pPr>
    </w:p>
    <w:p w14:paraId="345F788D" w14:textId="1A6C0D14" w:rsidR="006C3A53" w:rsidRDefault="00227CBD" w:rsidP="006C3A53">
      <w:pPr>
        <w:jc w:val="center"/>
        <w:rPr>
          <w:b/>
          <w:sz w:val="44"/>
          <w:szCs w:val="44"/>
        </w:rPr>
      </w:pPr>
      <w:r w:rsidRPr="00FA57B9">
        <w:rPr>
          <w:b/>
          <w:sz w:val="44"/>
          <w:szCs w:val="44"/>
        </w:rPr>
        <w:t xml:space="preserve">CSCI </w:t>
      </w:r>
      <w:r w:rsidR="006C3A53">
        <w:rPr>
          <w:b/>
          <w:sz w:val="44"/>
          <w:szCs w:val="44"/>
        </w:rPr>
        <w:t>262</w:t>
      </w:r>
      <w:r w:rsidRPr="00FA57B9">
        <w:rPr>
          <w:b/>
          <w:sz w:val="44"/>
          <w:szCs w:val="44"/>
        </w:rPr>
        <w:t xml:space="preserve"> Assignment </w:t>
      </w:r>
      <w:r w:rsidR="006C3A53">
        <w:rPr>
          <w:b/>
          <w:sz w:val="44"/>
          <w:szCs w:val="44"/>
        </w:rPr>
        <w:t>3</w:t>
      </w:r>
      <w:r w:rsidRPr="00FA57B9">
        <w:rPr>
          <w:b/>
          <w:sz w:val="44"/>
          <w:szCs w:val="44"/>
        </w:rPr>
        <w:t xml:space="preserve"> Report</w:t>
      </w:r>
    </w:p>
    <w:p w14:paraId="3E3E87C4" w14:textId="77777777" w:rsidR="00AF6933" w:rsidRDefault="00AF6933" w:rsidP="006C3A53">
      <w:pPr>
        <w:jc w:val="center"/>
        <w:rPr>
          <w:b/>
          <w:sz w:val="44"/>
          <w:szCs w:val="44"/>
        </w:rPr>
      </w:pPr>
    </w:p>
    <w:p w14:paraId="7680EFD4" w14:textId="146307C2" w:rsidR="006C3A53" w:rsidRPr="00AF6933" w:rsidRDefault="006C3A53" w:rsidP="006C3A53">
      <w:pPr>
        <w:jc w:val="center"/>
        <w:rPr>
          <w:b/>
          <w:sz w:val="40"/>
          <w:szCs w:val="40"/>
        </w:rPr>
      </w:pPr>
      <w:r w:rsidRPr="00AF6933">
        <w:rPr>
          <w:b/>
          <w:sz w:val="40"/>
          <w:szCs w:val="40"/>
        </w:rPr>
        <w:t>Fanny Tan (5655717)</w:t>
      </w:r>
    </w:p>
    <w:p w14:paraId="362D4EDB" w14:textId="7F0DF08A" w:rsidR="006C3A53" w:rsidRPr="00AF6933" w:rsidRDefault="006C3A53" w:rsidP="006C3A53">
      <w:pPr>
        <w:jc w:val="center"/>
        <w:rPr>
          <w:b/>
          <w:sz w:val="40"/>
          <w:szCs w:val="40"/>
        </w:rPr>
      </w:pPr>
      <w:r w:rsidRPr="00AF6933">
        <w:rPr>
          <w:b/>
          <w:sz w:val="40"/>
          <w:szCs w:val="40"/>
        </w:rPr>
        <w:t xml:space="preserve">Harrison Eliezer </w:t>
      </w:r>
      <w:proofErr w:type="spellStart"/>
      <w:r w:rsidRPr="00AF6933">
        <w:rPr>
          <w:b/>
          <w:sz w:val="40"/>
          <w:szCs w:val="40"/>
        </w:rPr>
        <w:t>Tanojo</w:t>
      </w:r>
      <w:proofErr w:type="spellEnd"/>
      <w:r w:rsidRPr="00AF6933">
        <w:rPr>
          <w:b/>
          <w:sz w:val="40"/>
          <w:szCs w:val="40"/>
        </w:rPr>
        <w:t xml:space="preserve"> (5654488)</w:t>
      </w:r>
    </w:p>
    <w:p w14:paraId="544AC500" w14:textId="3B04EBDD" w:rsidR="006C3A53" w:rsidRPr="00AF6933" w:rsidRDefault="006C3A53" w:rsidP="006C3A53">
      <w:pPr>
        <w:jc w:val="center"/>
        <w:rPr>
          <w:b/>
          <w:sz w:val="40"/>
          <w:szCs w:val="40"/>
        </w:rPr>
      </w:pPr>
      <w:r w:rsidRPr="00AF6933">
        <w:rPr>
          <w:b/>
          <w:sz w:val="40"/>
          <w:szCs w:val="40"/>
        </w:rPr>
        <w:t xml:space="preserve">Revan </w:t>
      </w:r>
      <w:proofErr w:type="spellStart"/>
      <w:r w:rsidRPr="00AF6933">
        <w:rPr>
          <w:b/>
          <w:sz w:val="40"/>
          <w:szCs w:val="40"/>
        </w:rPr>
        <w:t>Renaldi</w:t>
      </w:r>
      <w:proofErr w:type="spellEnd"/>
      <w:r w:rsidRPr="00AF6933">
        <w:rPr>
          <w:b/>
          <w:sz w:val="40"/>
          <w:szCs w:val="40"/>
        </w:rPr>
        <w:t xml:space="preserve"> (5656321)</w:t>
      </w:r>
    </w:p>
    <w:p w14:paraId="7F701AFE" w14:textId="77777777" w:rsidR="00BC6A31" w:rsidRPr="00AF6933" w:rsidRDefault="00BC6A31" w:rsidP="00227CBD">
      <w:pPr>
        <w:jc w:val="center"/>
        <w:rPr>
          <w:sz w:val="40"/>
          <w:szCs w:val="40"/>
        </w:rPr>
      </w:pPr>
    </w:p>
    <w:p w14:paraId="0AC87119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46A77212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20CFF9E7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65B2D2D4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184F0CE6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2BAE8D07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6265053B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58869168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3D852EFA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396811C0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687DBFED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3B38C462" w14:textId="77777777" w:rsidR="00BC6A31" w:rsidRPr="00FA57B9" w:rsidRDefault="00BC6A31" w:rsidP="00227CBD">
      <w:pPr>
        <w:jc w:val="center"/>
        <w:rPr>
          <w:sz w:val="24"/>
          <w:szCs w:val="24"/>
        </w:rPr>
      </w:pPr>
    </w:p>
    <w:p w14:paraId="75592EA9" w14:textId="49310F6E" w:rsidR="00E45110" w:rsidRDefault="00E45110" w:rsidP="00E45110">
      <w:pPr>
        <w:rPr>
          <w:lang w:val="en-US" w:eastAsia="en-US"/>
        </w:rPr>
      </w:pPr>
    </w:p>
    <w:p w14:paraId="4FBEE6B9" w14:textId="24F2601F" w:rsidR="00711373" w:rsidRPr="00711373" w:rsidRDefault="002C1B63" w:rsidP="00711373">
      <w:pPr>
        <w:pStyle w:val="ListParagraph"/>
        <w:numPr>
          <w:ilvl w:val="0"/>
          <w:numId w:val="1"/>
        </w:numPr>
        <w:rPr>
          <w:b/>
          <w:sz w:val="40"/>
          <w:lang w:val="en-US" w:eastAsia="en-US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12D1824B" wp14:editId="38B994C6">
            <wp:simplePos x="0" y="0"/>
            <wp:positionH relativeFrom="margin">
              <wp:posOffset>-635</wp:posOffset>
            </wp:positionH>
            <wp:positionV relativeFrom="paragraph">
              <wp:posOffset>438150</wp:posOffset>
            </wp:positionV>
            <wp:extent cx="3571875" cy="5391785"/>
            <wp:effectExtent l="0" t="0" r="9525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101" b="6709"/>
                    <a:stretch/>
                  </pic:blipFill>
                  <pic:spPr bwMode="auto">
                    <a:xfrm>
                      <a:off x="0" y="0"/>
                      <a:ext cx="3571875" cy="5391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0F9B" w:rsidRPr="0020600D">
        <w:rPr>
          <w:b/>
          <w:sz w:val="40"/>
          <w:lang w:val="en-US" w:eastAsia="en-US"/>
        </w:rPr>
        <w:t>Initial Input</w:t>
      </w:r>
    </w:p>
    <w:p w14:paraId="43CF7D92" w14:textId="5247BB89" w:rsidR="00711373" w:rsidRDefault="00711373" w:rsidP="00711373">
      <w:pPr>
        <w:rPr>
          <w:b/>
          <w:sz w:val="40"/>
          <w:lang w:val="en-US" w:eastAsia="en-US"/>
        </w:rPr>
      </w:pPr>
    </w:p>
    <w:p w14:paraId="1E2FBDB0" w14:textId="288CC1CF" w:rsidR="00711373" w:rsidRDefault="00711373" w:rsidP="00711373">
      <w:pPr>
        <w:rPr>
          <w:b/>
          <w:sz w:val="40"/>
          <w:lang w:val="en-US" w:eastAsia="en-US"/>
        </w:rPr>
      </w:pPr>
    </w:p>
    <w:p w14:paraId="3AF3F6DE" w14:textId="3C52863B" w:rsidR="00711373" w:rsidRDefault="00711373" w:rsidP="00711373">
      <w:pPr>
        <w:rPr>
          <w:b/>
          <w:sz w:val="40"/>
          <w:lang w:val="en-US" w:eastAsia="en-US"/>
        </w:rPr>
      </w:pPr>
    </w:p>
    <w:p w14:paraId="44F44845" w14:textId="6A8559CD" w:rsidR="00711373" w:rsidRDefault="00711373" w:rsidP="00711373">
      <w:pPr>
        <w:rPr>
          <w:b/>
          <w:sz w:val="40"/>
          <w:lang w:val="en-US" w:eastAsia="en-US"/>
        </w:rPr>
      </w:pPr>
    </w:p>
    <w:p w14:paraId="18D30C67" w14:textId="738F99B7" w:rsidR="00711373" w:rsidRDefault="00711373" w:rsidP="00711373">
      <w:pPr>
        <w:rPr>
          <w:b/>
          <w:sz w:val="40"/>
          <w:lang w:val="en-US" w:eastAsia="en-US"/>
        </w:rPr>
      </w:pPr>
    </w:p>
    <w:p w14:paraId="6708FA90" w14:textId="5E815488" w:rsidR="00711373" w:rsidRDefault="00711373" w:rsidP="00711373">
      <w:pPr>
        <w:rPr>
          <w:b/>
          <w:sz w:val="40"/>
          <w:lang w:val="en-US" w:eastAsia="en-US"/>
        </w:rPr>
      </w:pPr>
    </w:p>
    <w:p w14:paraId="5E0C2B83" w14:textId="77777777" w:rsidR="00711373" w:rsidRPr="00711373" w:rsidRDefault="00711373" w:rsidP="00711373">
      <w:pPr>
        <w:rPr>
          <w:b/>
          <w:sz w:val="40"/>
          <w:lang w:val="en-US" w:eastAsia="en-US"/>
        </w:rPr>
      </w:pPr>
    </w:p>
    <w:p w14:paraId="2C9B5EB1" w14:textId="2FD0D71E" w:rsidR="005E6F85" w:rsidRDefault="00A8058F" w:rsidP="00A8058F">
      <w:pPr>
        <w:pStyle w:val="ListParagraph"/>
        <w:numPr>
          <w:ilvl w:val="0"/>
          <w:numId w:val="4"/>
        </w:numPr>
        <w:rPr>
          <w:sz w:val="32"/>
          <w:lang w:val="en-US" w:eastAsia="en-US"/>
        </w:rPr>
      </w:pPr>
      <w:r>
        <w:rPr>
          <w:sz w:val="32"/>
          <w:lang w:val="en-US" w:eastAsia="en-US"/>
        </w:rPr>
        <w:lastRenderedPageBreak/>
        <w:t>1 Store Events and Statistics</w:t>
      </w:r>
    </w:p>
    <w:p w14:paraId="2D8D273D" w14:textId="065EDA21" w:rsidR="00A8058F" w:rsidRPr="00705B04" w:rsidRDefault="00A8058F" w:rsidP="0092286B">
      <w:pPr>
        <w:pStyle w:val="ListParagraph"/>
        <w:ind w:left="1440"/>
        <w:rPr>
          <w:sz w:val="32"/>
          <w:lang w:val="en-US" w:eastAsia="en-US"/>
        </w:rPr>
      </w:pPr>
      <w:r w:rsidRPr="00705B04">
        <w:rPr>
          <w:sz w:val="32"/>
          <w:lang w:val="en-US" w:eastAsia="en-US"/>
        </w:rPr>
        <w:t xml:space="preserve">Storing the Events and Statistic by using </w:t>
      </w:r>
      <w:proofErr w:type="spellStart"/>
      <w:r w:rsidRPr="00705B04">
        <w:rPr>
          <w:sz w:val="32"/>
          <w:lang w:val="en-US" w:eastAsia="en-US"/>
        </w:rPr>
        <w:t>ArrayList</w:t>
      </w:r>
      <w:proofErr w:type="spellEnd"/>
      <w:r w:rsidRPr="00705B04">
        <w:rPr>
          <w:sz w:val="32"/>
          <w:lang w:val="en-US" w:eastAsia="en-US"/>
        </w:rPr>
        <w:t xml:space="preserve"> of class. </w:t>
      </w:r>
    </w:p>
    <w:p w14:paraId="627F48F4" w14:textId="243A8517" w:rsidR="0092286B" w:rsidRDefault="00A8058F" w:rsidP="005353EF">
      <w:pPr>
        <w:pStyle w:val="ListParagraph"/>
        <w:ind w:left="1440"/>
        <w:rPr>
          <w:sz w:val="32"/>
          <w:lang w:val="en-US" w:eastAsia="en-US"/>
        </w:rPr>
      </w:pPr>
      <w:r w:rsidRPr="00705B04">
        <w:rPr>
          <w:sz w:val="32"/>
          <w:lang w:val="en-US" w:eastAsia="en-US"/>
        </w:rPr>
        <w:t>For</w:t>
      </w:r>
      <w:r w:rsidR="001F7C04">
        <w:rPr>
          <w:sz w:val="32"/>
          <w:lang w:val="en-US" w:eastAsia="en-US"/>
        </w:rPr>
        <w:t xml:space="preserve"> </w:t>
      </w:r>
      <w:r w:rsidR="00E954C7">
        <w:rPr>
          <w:sz w:val="32"/>
          <w:lang w:val="en-US" w:eastAsia="en-US"/>
        </w:rPr>
        <w:t xml:space="preserve">Events, there are two classes: </w:t>
      </w:r>
      <w:proofErr w:type="spellStart"/>
      <w:r w:rsidR="00E954C7">
        <w:rPr>
          <w:sz w:val="32"/>
          <w:lang w:val="en-US" w:eastAsia="en-US"/>
        </w:rPr>
        <w:t>ContinousEvents</w:t>
      </w:r>
      <w:proofErr w:type="spellEnd"/>
      <w:r w:rsidR="00E954C7">
        <w:rPr>
          <w:sz w:val="32"/>
          <w:lang w:val="en-US" w:eastAsia="en-US"/>
        </w:rPr>
        <w:t xml:space="preserve"> and </w:t>
      </w:r>
      <w:proofErr w:type="spellStart"/>
      <w:r w:rsidR="00E954C7">
        <w:rPr>
          <w:sz w:val="32"/>
          <w:lang w:val="en-US" w:eastAsia="en-US"/>
        </w:rPr>
        <w:t>DiscreteEvents</w:t>
      </w:r>
      <w:proofErr w:type="spellEnd"/>
      <w:r w:rsidR="00E954C7">
        <w:rPr>
          <w:sz w:val="32"/>
          <w:lang w:val="en-US" w:eastAsia="en-US"/>
        </w:rPr>
        <w:t>. While Stats, is just one class: Stats.</w:t>
      </w:r>
    </w:p>
    <w:p w14:paraId="741086B7" w14:textId="77777777" w:rsidR="005353EF" w:rsidRPr="005353EF" w:rsidRDefault="005353EF" w:rsidP="005353EF">
      <w:pPr>
        <w:pStyle w:val="ListParagraph"/>
        <w:ind w:left="1440"/>
        <w:rPr>
          <w:sz w:val="32"/>
          <w:lang w:val="en-US" w:eastAsia="en-US"/>
        </w:rPr>
      </w:pPr>
    </w:p>
    <w:p w14:paraId="3F12E4AA" w14:textId="481EAFA0" w:rsidR="00705B04" w:rsidRDefault="0092286B" w:rsidP="0092286B">
      <w:pPr>
        <w:pStyle w:val="ListParagraph"/>
        <w:numPr>
          <w:ilvl w:val="1"/>
          <w:numId w:val="4"/>
        </w:numPr>
        <w:rPr>
          <w:sz w:val="32"/>
          <w:lang w:val="en-US" w:eastAsia="en-US"/>
        </w:rPr>
      </w:pPr>
      <w:r>
        <w:rPr>
          <w:sz w:val="32"/>
          <w:lang w:val="en-US" w:eastAsia="en-US"/>
        </w:rPr>
        <w:t>Potential Inconsistencies</w:t>
      </w:r>
    </w:p>
    <w:p w14:paraId="107E34B1" w14:textId="6FE7A1E9" w:rsidR="00711373" w:rsidRDefault="0092286B" w:rsidP="00711373">
      <w:pPr>
        <w:pStyle w:val="ListParagraph"/>
        <w:ind w:left="1800"/>
        <w:rPr>
          <w:sz w:val="32"/>
          <w:lang w:val="en-US" w:eastAsia="en-US"/>
        </w:rPr>
      </w:pPr>
      <w:r>
        <w:rPr>
          <w:sz w:val="32"/>
          <w:lang w:val="en-US" w:eastAsia="en-US"/>
        </w:rPr>
        <w:t xml:space="preserve">This program </w:t>
      </w:r>
      <w:r w:rsidR="00934941">
        <w:rPr>
          <w:sz w:val="32"/>
          <w:lang w:val="en-US" w:eastAsia="en-US"/>
        </w:rPr>
        <w:t>has</w:t>
      </w:r>
      <w:r>
        <w:rPr>
          <w:sz w:val="32"/>
          <w:lang w:val="en-US" w:eastAsia="en-US"/>
        </w:rPr>
        <w:t xml:space="preserve"> catered inconsistencies if there are more events inside Stats.txt and less events found in Events.txt.</w:t>
      </w:r>
      <w:r w:rsidR="00934941">
        <w:rPr>
          <w:sz w:val="32"/>
          <w:lang w:val="en-US" w:eastAsia="en-US"/>
        </w:rPr>
        <w:t xml:space="preserve"> It is catered by printing </w:t>
      </w:r>
      <w:r w:rsidR="00707288">
        <w:rPr>
          <w:sz w:val="32"/>
          <w:lang w:val="en-US" w:eastAsia="en-US"/>
        </w:rPr>
        <w:t xml:space="preserve">no </w:t>
      </w:r>
      <w:r w:rsidR="00934941">
        <w:rPr>
          <w:sz w:val="32"/>
          <w:lang w:val="en-US" w:eastAsia="en-US"/>
        </w:rPr>
        <w:t>event</w:t>
      </w:r>
      <w:r w:rsidR="00707288">
        <w:rPr>
          <w:sz w:val="32"/>
          <w:lang w:val="en-US" w:eastAsia="en-US"/>
        </w:rPr>
        <w:t xml:space="preserve"> name </w:t>
      </w:r>
      <w:r w:rsidR="00934941">
        <w:rPr>
          <w:sz w:val="32"/>
          <w:lang w:val="en-US" w:eastAsia="en-US"/>
        </w:rPr>
        <w:t>found in the output.</w:t>
      </w:r>
    </w:p>
    <w:p w14:paraId="243B5903" w14:textId="30A7B070" w:rsidR="00711373" w:rsidRDefault="00711373" w:rsidP="00711373">
      <w:pPr>
        <w:pStyle w:val="ListParagraph"/>
        <w:ind w:left="1800"/>
        <w:rPr>
          <w:sz w:val="32"/>
          <w:lang w:val="en-US" w:eastAsia="en-US"/>
        </w:rPr>
      </w:pPr>
    </w:p>
    <w:p w14:paraId="2C2875FB" w14:textId="77777777" w:rsidR="006E000F" w:rsidRPr="00711373" w:rsidRDefault="006E000F" w:rsidP="00711373">
      <w:pPr>
        <w:pStyle w:val="ListParagraph"/>
        <w:ind w:left="1800"/>
        <w:rPr>
          <w:sz w:val="32"/>
          <w:lang w:val="en-US" w:eastAsia="en-US"/>
        </w:rPr>
      </w:pPr>
    </w:p>
    <w:p w14:paraId="6DE17636" w14:textId="4A60AD2A" w:rsidR="005E6F85" w:rsidRPr="006E000F" w:rsidRDefault="002A0F9B" w:rsidP="006E000F">
      <w:pPr>
        <w:pStyle w:val="ListParagraph"/>
        <w:numPr>
          <w:ilvl w:val="0"/>
          <w:numId w:val="4"/>
        </w:numPr>
        <w:rPr>
          <w:b/>
          <w:sz w:val="40"/>
          <w:lang w:val="en-US" w:eastAsia="en-US"/>
        </w:rPr>
      </w:pPr>
      <w:r w:rsidRPr="006E000F">
        <w:rPr>
          <w:b/>
          <w:sz w:val="40"/>
          <w:lang w:val="en-US" w:eastAsia="en-US"/>
        </w:rPr>
        <w:t>Activity Engine and the Logs</w:t>
      </w:r>
    </w:p>
    <w:p w14:paraId="61890073" w14:textId="370CA2DB" w:rsidR="00417D44" w:rsidRDefault="00417D44" w:rsidP="00417D44">
      <w:pPr>
        <w:ind w:left="1080"/>
        <w:rPr>
          <w:sz w:val="32"/>
          <w:lang w:val="en-US" w:eastAsia="en-US"/>
        </w:rPr>
      </w:pPr>
      <w:proofErr w:type="gramStart"/>
      <w:r>
        <w:rPr>
          <w:sz w:val="32"/>
          <w:lang w:val="en-US" w:eastAsia="en-US"/>
        </w:rPr>
        <w:t xml:space="preserve">2.1 </w:t>
      </w:r>
      <w:r w:rsidR="00E820EF">
        <w:rPr>
          <w:sz w:val="32"/>
          <w:lang w:val="en-US" w:eastAsia="en-US"/>
        </w:rPr>
        <w:t xml:space="preserve"> </w:t>
      </w:r>
      <w:r w:rsidR="00DB5A6A">
        <w:rPr>
          <w:sz w:val="32"/>
          <w:lang w:val="en-US" w:eastAsia="en-US"/>
        </w:rPr>
        <w:t>Process</w:t>
      </w:r>
      <w:proofErr w:type="gramEnd"/>
      <w:r w:rsidR="00DB5A6A">
        <w:rPr>
          <w:sz w:val="32"/>
          <w:lang w:val="en-US" w:eastAsia="en-US"/>
        </w:rPr>
        <w:t xml:space="preserve"> </w:t>
      </w:r>
      <w:r w:rsidR="000655ED">
        <w:rPr>
          <w:sz w:val="32"/>
          <w:lang w:val="en-US" w:eastAsia="en-US"/>
        </w:rPr>
        <w:t>to Generate Events</w:t>
      </w:r>
    </w:p>
    <w:p w14:paraId="7AD072D0" w14:textId="12CE8F4A" w:rsidR="000655ED" w:rsidRDefault="00CC1FBC" w:rsidP="00417D44">
      <w:pPr>
        <w:ind w:left="1080"/>
        <w:rPr>
          <w:sz w:val="32"/>
          <w:lang w:val="en-US" w:eastAsia="en-US"/>
        </w:rPr>
      </w:pPr>
      <w:r>
        <w:rPr>
          <w:sz w:val="32"/>
          <w:lang w:val="en-US" w:eastAsia="en-US"/>
        </w:rPr>
        <w:t xml:space="preserve">The process of generating the events differ for discrete and continuous.  </w:t>
      </w:r>
    </w:p>
    <w:p w14:paraId="5DD83A68" w14:textId="4B4587C4" w:rsidR="00417D44" w:rsidRDefault="00417D44" w:rsidP="00417D44">
      <w:pPr>
        <w:ind w:left="1080"/>
        <w:rPr>
          <w:sz w:val="32"/>
          <w:lang w:val="en-US" w:eastAsia="en-US"/>
        </w:rPr>
      </w:pPr>
    </w:p>
    <w:p w14:paraId="457637D4" w14:textId="77777777" w:rsidR="00417D44" w:rsidRDefault="00417D44" w:rsidP="00417D44">
      <w:pPr>
        <w:ind w:left="1080"/>
        <w:rPr>
          <w:sz w:val="32"/>
          <w:lang w:val="en-US" w:eastAsia="en-US"/>
        </w:rPr>
      </w:pPr>
    </w:p>
    <w:p w14:paraId="183D9343" w14:textId="10D1D84F" w:rsidR="00417D44" w:rsidRPr="00417D44" w:rsidRDefault="00417D44" w:rsidP="00417D44">
      <w:pPr>
        <w:ind w:left="1080"/>
        <w:rPr>
          <w:sz w:val="32"/>
          <w:lang w:val="en-US" w:eastAsia="en-US"/>
        </w:rPr>
      </w:pPr>
      <w:r>
        <w:rPr>
          <w:noProof/>
          <w:lang w:val="en-US" w:eastAsia="en-US"/>
        </w:rPr>
        <w:lastRenderedPageBreak/>
        <w:drawing>
          <wp:anchor distT="0" distB="0" distL="114300" distR="114300" simplePos="0" relativeHeight="251660288" behindDoc="0" locked="0" layoutInCell="1" allowOverlap="1" wp14:anchorId="1622740D" wp14:editId="6F7ED192">
            <wp:simplePos x="0" y="0"/>
            <wp:positionH relativeFrom="column">
              <wp:posOffset>495300</wp:posOffset>
            </wp:positionH>
            <wp:positionV relativeFrom="paragraph">
              <wp:posOffset>321310</wp:posOffset>
            </wp:positionV>
            <wp:extent cx="5731510" cy="3649980"/>
            <wp:effectExtent l="0" t="0" r="2540" b="7620"/>
            <wp:wrapTopAndBottom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log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  <w:lang w:val="en-US" w:eastAsia="en-US"/>
        </w:rPr>
        <w:t>2.2 Name and Format of Log File</w:t>
      </w:r>
    </w:p>
    <w:p w14:paraId="6935CE49" w14:textId="5AE6B726" w:rsidR="00625C44" w:rsidRPr="00625C44" w:rsidRDefault="00625C44" w:rsidP="00625C44">
      <w:pPr>
        <w:ind w:left="720"/>
        <w:rPr>
          <w:sz w:val="32"/>
          <w:lang w:val="en-US" w:eastAsia="en-US"/>
        </w:rPr>
      </w:pPr>
      <w:r w:rsidRPr="00625C44">
        <w:rPr>
          <w:sz w:val="32"/>
          <w:lang w:val="en-US" w:eastAsia="en-US"/>
        </w:rPr>
        <w:t>The Activity Simulation Engine and the Logs will create log.txt file.</w:t>
      </w:r>
    </w:p>
    <w:p w14:paraId="5037B4E3" w14:textId="77777777" w:rsidR="00625C44" w:rsidRPr="00625C44" w:rsidRDefault="00625C44" w:rsidP="00625C44">
      <w:pPr>
        <w:ind w:left="720"/>
        <w:rPr>
          <w:sz w:val="32"/>
          <w:lang w:val="en-US" w:eastAsia="en-US"/>
        </w:rPr>
      </w:pPr>
      <w:r w:rsidRPr="00625C44">
        <w:rPr>
          <w:sz w:val="32"/>
          <w:lang w:val="en-US" w:eastAsia="en-US"/>
        </w:rPr>
        <w:t>Each line is of the form: loginDay1|loginDay2|loginDay3|loginDay4|loginDay5</w:t>
      </w:r>
    </w:p>
    <w:p w14:paraId="033DF694" w14:textId="6202441F" w:rsidR="0020600D" w:rsidRDefault="0020600D" w:rsidP="001F309C">
      <w:pPr>
        <w:rPr>
          <w:b/>
          <w:sz w:val="40"/>
          <w:lang w:val="en-US" w:eastAsia="en-US"/>
        </w:rPr>
      </w:pPr>
    </w:p>
    <w:p w14:paraId="0BFC3BB9" w14:textId="3C4A3C5C" w:rsidR="00625C44" w:rsidRDefault="00625C44" w:rsidP="001F309C">
      <w:pPr>
        <w:rPr>
          <w:b/>
          <w:sz w:val="40"/>
          <w:lang w:val="en-US" w:eastAsia="en-US"/>
        </w:rPr>
      </w:pPr>
    </w:p>
    <w:p w14:paraId="06FA6A78" w14:textId="4FD3374A" w:rsidR="00625C44" w:rsidRDefault="00625C44" w:rsidP="001F309C">
      <w:pPr>
        <w:rPr>
          <w:b/>
          <w:sz w:val="40"/>
          <w:lang w:val="en-US" w:eastAsia="en-US"/>
        </w:rPr>
      </w:pPr>
    </w:p>
    <w:p w14:paraId="74FCE679" w14:textId="2522B2EF" w:rsidR="00625C44" w:rsidRDefault="00625C44" w:rsidP="001F309C">
      <w:pPr>
        <w:rPr>
          <w:b/>
          <w:sz w:val="40"/>
          <w:lang w:val="en-US" w:eastAsia="en-US"/>
        </w:rPr>
      </w:pPr>
    </w:p>
    <w:p w14:paraId="3F3741C8" w14:textId="45E37005" w:rsidR="00625C44" w:rsidRDefault="00625C44" w:rsidP="001F309C">
      <w:pPr>
        <w:rPr>
          <w:b/>
          <w:sz w:val="40"/>
          <w:lang w:val="en-US" w:eastAsia="en-US"/>
        </w:rPr>
      </w:pPr>
    </w:p>
    <w:p w14:paraId="414D4BE7" w14:textId="4D65BFD3" w:rsidR="00625C44" w:rsidRDefault="00625C44" w:rsidP="001F309C">
      <w:pPr>
        <w:rPr>
          <w:b/>
          <w:sz w:val="40"/>
          <w:lang w:val="en-US" w:eastAsia="en-US"/>
        </w:rPr>
      </w:pPr>
    </w:p>
    <w:p w14:paraId="366BA9D6" w14:textId="17EF378A" w:rsidR="00625C44" w:rsidRDefault="00625C44" w:rsidP="001F309C">
      <w:pPr>
        <w:rPr>
          <w:b/>
          <w:sz w:val="40"/>
          <w:lang w:val="en-US" w:eastAsia="en-US"/>
        </w:rPr>
      </w:pPr>
    </w:p>
    <w:p w14:paraId="4F327A6E" w14:textId="77777777" w:rsidR="00967FDD" w:rsidRPr="001F309C" w:rsidRDefault="00967FDD" w:rsidP="001F309C">
      <w:pPr>
        <w:rPr>
          <w:b/>
          <w:sz w:val="40"/>
          <w:lang w:val="en-US" w:eastAsia="en-US"/>
        </w:rPr>
      </w:pPr>
      <w:bookmarkStart w:id="0" w:name="_GoBack"/>
      <w:bookmarkEnd w:id="0"/>
    </w:p>
    <w:p w14:paraId="60B911D3" w14:textId="3FC1342D" w:rsidR="002A0F9B" w:rsidRDefault="002A0F9B" w:rsidP="00A8058F">
      <w:pPr>
        <w:pStyle w:val="ListParagraph"/>
        <w:numPr>
          <w:ilvl w:val="0"/>
          <w:numId w:val="4"/>
        </w:numPr>
        <w:rPr>
          <w:b/>
          <w:sz w:val="40"/>
          <w:lang w:val="en-US" w:eastAsia="en-US"/>
        </w:rPr>
      </w:pPr>
      <w:r w:rsidRPr="0020600D">
        <w:rPr>
          <w:b/>
          <w:sz w:val="40"/>
          <w:lang w:val="en-US" w:eastAsia="en-US"/>
        </w:rPr>
        <w:lastRenderedPageBreak/>
        <w:t>Analysis Engine</w:t>
      </w:r>
    </w:p>
    <w:p w14:paraId="5784B2DC" w14:textId="4B99B003" w:rsidR="0020600D" w:rsidRDefault="00625C44" w:rsidP="001F309C">
      <w:pPr>
        <w:pStyle w:val="ListParagraph"/>
        <w:ind w:left="1080"/>
        <w:rPr>
          <w:sz w:val="32"/>
          <w:lang w:val="en-US" w:eastAsia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1312" behindDoc="0" locked="0" layoutInCell="1" allowOverlap="1" wp14:anchorId="4765CAB6" wp14:editId="1E717409">
            <wp:simplePos x="0" y="0"/>
            <wp:positionH relativeFrom="column">
              <wp:posOffset>514350</wp:posOffset>
            </wp:positionH>
            <wp:positionV relativeFrom="paragraph">
              <wp:posOffset>327025</wp:posOffset>
            </wp:positionV>
            <wp:extent cx="5731510" cy="3481705"/>
            <wp:effectExtent l="0" t="0" r="2540" b="4445"/>
            <wp:wrapTopAndBottom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analysi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108BC">
        <w:rPr>
          <w:sz w:val="32"/>
          <w:lang w:val="en-US" w:eastAsia="en-US"/>
        </w:rPr>
        <w:t>Name and the Format of the File: analysis.txt</w:t>
      </w:r>
    </w:p>
    <w:p w14:paraId="643925C7" w14:textId="34EEE37B" w:rsidR="00F108BC" w:rsidRDefault="00F108BC" w:rsidP="001F309C">
      <w:pPr>
        <w:pStyle w:val="ListParagraph"/>
        <w:ind w:left="1080"/>
        <w:rPr>
          <w:sz w:val="32"/>
          <w:lang w:val="en-US" w:eastAsia="en-US"/>
        </w:rPr>
      </w:pPr>
    </w:p>
    <w:p w14:paraId="582287BD" w14:textId="77777777" w:rsidR="0067381A" w:rsidRPr="0067381A" w:rsidRDefault="0067381A" w:rsidP="0067381A">
      <w:pPr>
        <w:ind w:left="720"/>
        <w:rPr>
          <w:sz w:val="32"/>
          <w:lang w:val="en-US" w:eastAsia="en-US"/>
        </w:rPr>
      </w:pPr>
      <w:r w:rsidRPr="0067381A">
        <w:rPr>
          <w:sz w:val="32"/>
          <w:lang w:val="en-US" w:eastAsia="en-US"/>
        </w:rPr>
        <w:t>Analysis Engine will create analysis.txt file</w:t>
      </w:r>
    </w:p>
    <w:p w14:paraId="3FBE497B" w14:textId="77777777" w:rsidR="0067381A" w:rsidRPr="0067381A" w:rsidRDefault="0067381A" w:rsidP="0067381A">
      <w:pPr>
        <w:ind w:left="720"/>
        <w:rPr>
          <w:sz w:val="32"/>
          <w:lang w:val="en-US" w:eastAsia="en-US"/>
        </w:rPr>
      </w:pPr>
      <w:r w:rsidRPr="0067381A">
        <w:rPr>
          <w:sz w:val="32"/>
          <w:lang w:val="en-US" w:eastAsia="en-US"/>
        </w:rPr>
        <w:t>Each line is of the form:  loginDay1|loginDay2|loginDay3|loginDay4|loginDay5||Mean|StdDeviation</w:t>
      </w:r>
    </w:p>
    <w:p w14:paraId="0D68B29F" w14:textId="0499336A" w:rsidR="00625C44" w:rsidRDefault="00625C44" w:rsidP="001F309C">
      <w:pPr>
        <w:pStyle w:val="ListParagraph"/>
        <w:ind w:left="1080"/>
        <w:rPr>
          <w:sz w:val="32"/>
          <w:lang w:val="en-US" w:eastAsia="en-US"/>
        </w:rPr>
      </w:pPr>
    </w:p>
    <w:p w14:paraId="04561F16" w14:textId="76F33D98" w:rsidR="00625C44" w:rsidRDefault="00625C44" w:rsidP="001F309C">
      <w:pPr>
        <w:pStyle w:val="ListParagraph"/>
        <w:ind w:left="1080"/>
        <w:rPr>
          <w:sz w:val="32"/>
          <w:lang w:val="en-US" w:eastAsia="en-US"/>
        </w:rPr>
      </w:pPr>
    </w:p>
    <w:p w14:paraId="6C8EEFAB" w14:textId="77777777" w:rsidR="00625C44" w:rsidRDefault="00625C44" w:rsidP="001F309C">
      <w:pPr>
        <w:pStyle w:val="ListParagraph"/>
        <w:ind w:left="1080"/>
        <w:rPr>
          <w:sz w:val="32"/>
          <w:lang w:val="en-US" w:eastAsia="en-US"/>
        </w:rPr>
      </w:pPr>
    </w:p>
    <w:p w14:paraId="71FB7A03" w14:textId="4B81C83F" w:rsidR="0020600D" w:rsidRDefault="0020600D" w:rsidP="00B70501">
      <w:pPr>
        <w:rPr>
          <w:sz w:val="32"/>
          <w:lang w:val="en-US" w:eastAsia="en-US"/>
        </w:rPr>
      </w:pPr>
    </w:p>
    <w:p w14:paraId="4CEBEC35" w14:textId="77777777" w:rsidR="00B70501" w:rsidRPr="00B70501" w:rsidRDefault="00B70501" w:rsidP="00B70501">
      <w:pPr>
        <w:rPr>
          <w:b/>
          <w:sz w:val="40"/>
          <w:lang w:val="en-US" w:eastAsia="en-US"/>
        </w:rPr>
      </w:pPr>
    </w:p>
    <w:p w14:paraId="3FBCBBD9" w14:textId="13B9222C" w:rsidR="002A0F9B" w:rsidRPr="00F35632" w:rsidRDefault="002C1B63" w:rsidP="00A8058F">
      <w:pPr>
        <w:pStyle w:val="ListParagraph"/>
        <w:numPr>
          <w:ilvl w:val="0"/>
          <w:numId w:val="4"/>
        </w:numPr>
        <w:rPr>
          <w:b/>
          <w:sz w:val="32"/>
          <w:lang w:val="en-US" w:eastAsia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1A75A3C9" wp14:editId="465ECAB3">
            <wp:simplePos x="0" y="0"/>
            <wp:positionH relativeFrom="margin">
              <wp:posOffset>600075</wp:posOffset>
            </wp:positionH>
            <wp:positionV relativeFrom="paragraph">
              <wp:posOffset>349885</wp:posOffset>
            </wp:positionV>
            <wp:extent cx="3571875" cy="5391785"/>
            <wp:effectExtent l="0" t="0" r="9525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101" b="6709"/>
                    <a:stretch/>
                  </pic:blipFill>
                  <pic:spPr bwMode="auto">
                    <a:xfrm>
                      <a:off x="0" y="0"/>
                      <a:ext cx="3571875" cy="5391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0F9B" w:rsidRPr="0020600D">
        <w:rPr>
          <w:b/>
          <w:sz w:val="40"/>
          <w:lang w:val="en-US" w:eastAsia="en-US"/>
        </w:rPr>
        <w:t>Alert Engine</w:t>
      </w:r>
    </w:p>
    <w:p w14:paraId="11126B65" w14:textId="4382BE44" w:rsidR="0020600D" w:rsidRPr="00F35632" w:rsidRDefault="002C1B63" w:rsidP="002E520F">
      <w:pPr>
        <w:ind w:left="1080"/>
        <w:rPr>
          <w:sz w:val="32"/>
          <w:lang w:val="en-US" w:eastAsia="en-US"/>
        </w:rPr>
      </w:pPr>
      <w:r w:rsidRPr="00F35632">
        <w:rPr>
          <w:sz w:val="32"/>
          <w:lang w:val="en-US" w:eastAsia="en-US"/>
        </w:rPr>
        <w:t>This example no anomaly captured</w:t>
      </w:r>
    </w:p>
    <w:p w14:paraId="44804450" w14:textId="07C9983E" w:rsidR="0020600D" w:rsidRDefault="0020600D" w:rsidP="0020600D">
      <w:pPr>
        <w:rPr>
          <w:b/>
          <w:sz w:val="40"/>
          <w:lang w:val="en-US" w:eastAsia="en-US"/>
        </w:rPr>
      </w:pPr>
    </w:p>
    <w:p w14:paraId="5BE23A92" w14:textId="10EDC7C9" w:rsidR="0020600D" w:rsidRDefault="0020600D" w:rsidP="0020600D">
      <w:pPr>
        <w:rPr>
          <w:b/>
          <w:sz w:val="40"/>
          <w:lang w:val="en-US" w:eastAsia="en-US"/>
        </w:rPr>
      </w:pPr>
    </w:p>
    <w:p w14:paraId="0D162E35" w14:textId="0ECBF126" w:rsidR="0020600D" w:rsidRDefault="0020600D" w:rsidP="0020600D">
      <w:pPr>
        <w:rPr>
          <w:b/>
          <w:sz w:val="40"/>
          <w:lang w:val="en-US" w:eastAsia="en-US"/>
        </w:rPr>
      </w:pPr>
    </w:p>
    <w:p w14:paraId="40EF071C" w14:textId="2CF0A1E1" w:rsidR="00625C44" w:rsidRDefault="00625C44" w:rsidP="0020600D">
      <w:pPr>
        <w:rPr>
          <w:b/>
          <w:sz w:val="40"/>
          <w:lang w:val="en-US" w:eastAsia="en-US"/>
        </w:rPr>
      </w:pPr>
    </w:p>
    <w:p w14:paraId="267EED03" w14:textId="6E574F5F" w:rsidR="00625C44" w:rsidRDefault="00625C44" w:rsidP="0020600D">
      <w:pPr>
        <w:rPr>
          <w:b/>
          <w:sz w:val="40"/>
          <w:lang w:val="en-US" w:eastAsia="en-US"/>
        </w:rPr>
      </w:pPr>
    </w:p>
    <w:p w14:paraId="268CF410" w14:textId="77777777" w:rsidR="00625C44" w:rsidRPr="0020600D" w:rsidRDefault="00625C44" w:rsidP="0020600D">
      <w:pPr>
        <w:rPr>
          <w:b/>
          <w:sz w:val="40"/>
          <w:lang w:val="en-US" w:eastAsia="en-US"/>
        </w:rPr>
      </w:pPr>
    </w:p>
    <w:p w14:paraId="714C00CE" w14:textId="77777777" w:rsidR="002A0F9B" w:rsidRDefault="002A0F9B" w:rsidP="00E45110">
      <w:pPr>
        <w:rPr>
          <w:lang w:val="en-US" w:eastAsia="en-US"/>
        </w:rPr>
      </w:pPr>
    </w:p>
    <w:p w14:paraId="61EAD985" w14:textId="3FA995FD" w:rsidR="006C3A53" w:rsidRPr="006C3A53" w:rsidRDefault="006C3A53" w:rsidP="00A8058F">
      <w:pPr>
        <w:pStyle w:val="ListParagraph"/>
        <w:numPr>
          <w:ilvl w:val="0"/>
          <w:numId w:val="4"/>
        </w:numPr>
        <w:rPr>
          <w:b/>
          <w:sz w:val="40"/>
          <w:szCs w:val="40"/>
          <w:lang w:val="en-US" w:eastAsia="en-US"/>
        </w:rPr>
      </w:pPr>
      <w:r>
        <w:rPr>
          <w:b/>
          <w:sz w:val="40"/>
          <w:szCs w:val="40"/>
          <w:lang w:val="en-US" w:eastAsia="en-US"/>
        </w:rPr>
        <w:t>Training mode</w:t>
      </w:r>
    </w:p>
    <w:p w14:paraId="04D1ED21" w14:textId="6FAB00BD" w:rsidR="006C3A53" w:rsidRDefault="006C3A53" w:rsidP="006C3A53">
      <w:pPr>
        <w:pStyle w:val="ListParagraph"/>
        <w:rPr>
          <w:noProof/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7C93AA33" wp14:editId="755FB5D6">
            <wp:extent cx="5440680" cy="6545580"/>
            <wp:effectExtent l="0" t="0" r="7620" b="7620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ntialinput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0680" cy="654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8551D" w14:textId="15224B7A" w:rsidR="006C3A53" w:rsidRDefault="006C3A53" w:rsidP="006C3A53">
      <w:pPr>
        <w:tabs>
          <w:tab w:val="left" w:pos="1056"/>
        </w:tabs>
        <w:rPr>
          <w:lang w:val="en-US" w:eastAsia="en-US"/>
        </w:rPr>
      </w:pPr>
      <w:r>
        <w:rPr>
          <w:lang w:val="en-US" w:eastAsia="en-US"/>
        </w:rPr>
        <w:t xml:space="preserve">The program will automatically run training mode upon starting. </w:t>
      </w:r>
    </w:p>
    <w:p w14:paraId="6652E4D9" w14:textId="788D7A13" w:rsidR="006C3A53" w:rsidRDefault="00D7161A" w:rsidP="006C3A53">
      <w:pPr>
        <w:tabs>
          <w:tab w:val="left" w:pos="1056"/>
        </w:tabs>
        <w:rPr>
          <w:lang w:val="en-US" w:eastAsia="en-US"/>
        </w:rPr>
      </w:pPr>
      <w:r>
        <w:rPr>
          <w:lang w:val="en-US" w:eastAsia="en-US"/>
        </w:rPr>
        <w:t>The program will alert the user if there are any anomaly found.</w:t>
      </w:r>
    </w:p>
    <w:p w14:paraId="6C763BBA" w14:textId="0EDE4C14" w:rsidR="006C3A53" w:rsidRDefault="006C3A53" w:rsidP="006C3A53">
      <w:pPr>
        <w:tabs>
          <w:tab w:val="left" w:pos="1056"/>
        </w:tabs>
        <w:rPr>
          <w:lang w:val="en-US" w:eastAsia="en-US"/>
        </w:rPr>
      </w:pPr>
    </w:p>
    <w:p w14:paraId="01195856" w14:textId="445E9024" w:rsidR="006C3A53" w:rsidRDefault="006C3A53" w:rsidP="006C3A53">
      <w:pPr>
        <w:tabs>
          <w:tab w:val="left" w:pos="1056"/>
        </w:tabs>
        <w:rPr>
          <w:lang w:val="en-US" w:eastAsia="en-US"/>
        </w:rPr>
      </w:pPr>
    </w:p>
    <w:p w14:paraId="7ACC980E" w14:textId="15F25ABB" w:rsidR="006C3A53" w:rsidRDefault="006C3A53" w:rsidP="006C3A53">
      <w:pPr>
        <w:tabs>
          <w:tab w:val="left" w:pos="1056"/>
        </w:tabs>
        <w:rPr>
          <w:lang w:val="en-US" w:eastAsia="en-US"/>
        </w:rPr>
      </w:pPr>
    </w:p>
    <w:p w14:paraId="0D8F8557" w14:textId="55FB0012" w:rsidR="006C3A53" w:rsidRDefault="006C3A53" w:rsidP="006C3A53">
      <w:pPr>
        <w:tabs>
          <w:tab w:val="left" w:pos="1056"/>
        </w:tabs>
        <w:rPr>
          <w:lang w:val="en-US" w:eastAsia="en-US"/>
        </w:rPr>
      </w:pPr>
    </w:p>
    <w:p w14:paraId="55A55418" w14:textId="5CF8ABBC" w:rsidR="006C3A53" w:rsidRDefault="006C3A53" w:rsidP="006C3A53">
      <w:pPr>
        <w:tabs>
          <w:tab w:val="left" w:pos="1056"/>
        </w:tabs>
        <w:rPr>
          <w:noProof/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1891B6A" wp14:editId="31427113">
            <wp:extent cx="5731510" cy="3649980"/>
            <wp:effectExtent l="0" t="0" r="2540" b="7620"/>
            <wp:docPr id="28" name="Picture 2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log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1303A" w14:textId="3D45D14E" w:rsidR="006C3A53" w:rsidRDefault="006C3A53" w:rsidP="006C3A53">
      <w:pPr>
        <w:rPr>
          <w:lang w:val="en-US" w:eastAsia="en-US"/>
        </w:rPr>
      </w:pPr>
      <w:r>
        <w:rPr>
          <w:lang w:val="en-US" w:eastAsia="en-US"/>
        </w:rPr>
        <w:t>The Activity Simulation Engine and the Logs will create log.txt file.</w:t>
      </w:r>
    </w:p>
    <w:p w14:paraId="3A7B627F" w14:textId="2BD95231" w:rsidR="00596F36" w:rsidRDefault="00596F36" w:rsidP="006C3A53">
      <w:pPr>
        <w:rPr>
          <w:lang w:val="en-US" w:eastAsia="en-US"/>
        </w:rPr>
      </w:pPr>
      <w:r>
        <w:rPr>
          <w:lang w:val="en-US" w:eastAsia="en-US"/>
        </w:rPr>
        <w:t>Each line is of the form: loginDay1|loginDay2|loginDay3|loginDay4|loginDay5</w:t>
      </w:r>
    </w:p>
    <w:p w14:paraId="05C92801" w14:textId="35F4B713" w:rsidR="006C3A53" w:rsidRDefault="006C3A53" w:rsidP="006C3A53">
      <w:pPr>
        <w:rPr>
          <w:noProof/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7090813B" wp14:editId="1E441C0C">
            <wp:extent cx="5731510" cy="3481705"/>
            <wp:effectExtent l="0" t="0" r="2540" b="4445"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analysis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02F05" w14:textId="7702C94B" w:rsidR="006C3A53" w:rsidRDefault="006C3A53" w:rsidP="006C3A53">
      <w:pPr>
        <w:rPr>
          <w:lang w:val="en-US" w:eastAsia="en-US"/>
        </w:rPr>
      </w:pPr>
      <w:r>
        <w:rPr>
          <w:lang w:val="en-US" w:eastAsia="en-US"/>
        </w:rPr>
        <w:t>Analysis Engine will create analysis.txt file</w:t>
      </w:r>
    </w:p>
    <w:p w14:paraId="40F126F3" w14:textId="22DD128C" w:rsidR="006C3A53" w:rsidRDefault="006C3A53" w:rsidP="006C3A53">
      <w:pPr>
        <w:rPr>
          <w:lang w:val="en-US" w:eastAsia="en-US"/>
        </w:rPr>
      </w:pPr>
      <w:r>
        <w:rPr>
          <w:lang w:val="en-US" w:eastAsia="en-US"/>
        </w:rPr>
        <w:t>Each line is of the form</w:t>
      </w:r>
      <w:r w:rsidR="00596F36">
        <w:rPr>
          <w:lang w:val="en-US" w:eastAsia="en-US"/>
        </w:rPr>
        <w:t>:</w:t>
      </w:r>
      <w:r>
        <w:rPr>
          <w:lang w:val="en-US" w:eastAsia="en-US"/>
        </w:rPr>
        <w:t xml:space="preserve">  loginDay1|loginDay2|loginDay3|loginDay4|loginDay5||Mean|StdDeviation</w:t>
      </w:r>
    </w:p>
    <w:p w14:paraId="161D4FB7" w14:textId="36D93A73" w:rsidR="00D7161A" w:rsidRDefault="00D7161A" w:rsidP="006C3A53">
      <w:pPr>
        <w:rPr>
          <w:lang w:val="en-US" w:eastAsia="en-US"/>
        </w:rPr>
      </w:pPr>
    </w:p>
    <w:p w14:paraId="46A40CB8" w14:textId="209E00A3" w:rsidR="00D7161A" w:rsidRPr="00D7161A" w:rsidRDefault="00D7161A" w:rsidP="00A8058F">
      <w:pPr>
        <w:pStyle w:val="ListParagraph"/>
        <w:numPr>
          <w:ilvl w:val="0"/>
          <w:numId w:val="4"/>
        </w:numPr>
        <w:rPr>
          <w:b/>
          <w:sz w:val="40"/>
          <w:szCs w:val="40"/>
          <w:lang w:val="en-US" w:eastAsia="en-US"/>
        </w:rPr>
      </w:pPr>
      <w:r w:rsidRPr="00D7161A">
        <w:rPr>
          <w:b/>
          <w:sz w:val="40"/>
          <w:szCs w:val="40"/>
          <w:lang w:val="en-US" w:eastAsia="en-US"/>
        </w:rPr>
        <w:t>Monitoring Mode</w:t>
      </w:r>
    </w:p>
    <w:p w14:paraId="61585448" w14:textId="3D05417A" w:rsidR="00D7161A" w:rsidRDefault="00D7161A" w:rsidP="006C3A53">
      <w:pPr>
        <w:rPr>
          <w:noProof/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17243953" wp14:editId="29CD2F07">
            <wp:extent cx="4297680" cy="6377940"/>
            <wp:effectExtent l="0" t="0" r="7620" b="3810"/>
            <wp:docPr id="30" name="Picture 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monitor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637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B92B" w14:textId="77C9CEB8" w:rsidR="00D7161A" w:rsidRDefault="00D7161A" w:rsidP="00D7161A">
      <w:pPr>
        <w:rPr>
          <w:lang w:val="en-US" w:eastAsia="en-US"/>
        </w:rPr>
      </w:pPr>
      <w:r>
        <w:rPr>
          <w:lang w:val="en-US" w:eastAsia="en-US"/>
        </w:rPr>
        <w:t>User will be prompted to enter the new file name and number of days.</w:t>
      </w:r>
    </w:p>
    <w:p w14:paraId="140C6561" w14:textId="4B9E8F8A" w:rsidR="00D7161A" w:rsidRDefault="00D7161A" w:rsidP="00D7161A">
      <w:pPr>
        <w:rPr>
          <w:lang w:val="en-US" w:eastAsia="en-US"/>
        </w:rPr>
      </w:pPr>
      <w:r>
        <w:rPr>
          <w:lang w:val="en-US" w:eastAsia="en-US"/>
        </w:rPr>
        <w:t xml:space="preserve">The program will run again and will alert if there are any anomaly detected. </w:t>
      </w:r>
    </w:p>
    <w:p w14:paraId="7811A848" w14:textId="32C3631E" w:rsidR="00D7161A" w:rsidRDefault="00D7161A" w:rsidP="00D7161A">
      <w:pPr>
        <w:rPr>
          <w:noProof/>
          <w:lang w:val="en-US" w:eastAsia="en-US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79225DDD" wp14:editId="3C8651F6">
            <wp:extent cx="5731510" cy="3737610"/>
            <wp:effectExtent l="0" t="0" r="2540" b="0"/>
            <wp:docPr id="31" name="Picture 3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analysis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 wp14:anchorId="0E6746C8" wp14:editId="5933C96E">
            <wp:extent cx="5379720" cy="4541520"/>
            <wp:effectExtent l="0" t="0" r="0" b="0"/>
            <wp:docPr id="32" name="Picture 3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log2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9720" cy="454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E41D0" w14:textId="659F6DCD" w:rsidR="00D7161A" w:rsidRPr="00D7161A" w:rsidRDefault="00D7161A" w:rsidP="00D7161A">
      <w:pPr>
        <w:rPr>
          <w:lang w:val="en-US" w:eastAsia="en-US"/>
        </w:rPr>
      </w:pPr>
      <w:r>
        <w:rPr>
          <w:lang w:val="en-US" w:eastAsia="en-US"/>
        </w:rPr>
        <w:t xml:space="preserve">log.txt and analysis.txt will be updated. </w:t>
      </w:r>
    </w:p>
    <w:sectPr w:rsidR="00D7161A" w:rsidRPr="00D7161A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CB652" w14:textId="77777777" w:rsidR="00011A4E" w:rsidRDefault="00011A4E" w:rsidP="00195944">
      <w:pPr>
        <w:spacing w:after="0" w:line="240" w:lineRule="auto"/>
      </w:pPr>
      <w:r>
        <w:separator/>
      </w:r>
    </w:p>
  </w:endnote>
  <w:endnote w:type="continuationSeparator" w:id="0">
    <w:p w14:paraId="0EC462E2" w14:textId="77777777" w:rsidR="00011A4E" w:rsidRDefault="00011A4E" w:rsidP="00195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14562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F42FFB" w14:textId="77777777" w:rsidR="00195944" w:rsidRDefault="001959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E17A11" w14:textId="77777777" w:rsidR="00195944" w:rsidRDefault="001959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4B2B7D" w14:textId="77777777" w:rsidR="00011A4E" w:rsidRDefault="00011A4E" w:rsidP="00195944">
      <w:pPr>
        <w:spacing w:after="0" w:line="240" w:lineRule="auto"/>
      </w:pPr>
      <w:r>
        <w:separator/>
      </w:r>
    </w:p>
  </w:footnote>
  <w:footnote w:type="continuationSeparator" w:id="0">
    <w:p w14:paraId="32BEE96E" w14:textId="77777777" w:rsidR="00011A4E" w:rsidRDefault="00011A4E" w:rsidP="001959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45790B"/>
    <w:multiLevelType w:val="multilevel"/>
    <w:tmpl w:val="51744D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" w15:restartNumberingAfterBreak="0">
    <w:nsid w:val="1BE727CD"/>
    <w:multiLevelType w:val="multilevel"/>
    <w:tmpl w:val="043A60BA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2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160"/>
      </w:pPr>
      <w:rPr>
        <w:rFonts w:hint="default"/>
      </w:rPr>
    </w:lvl>
  </w:abstractNum>
  <w:abstractNum w:abstractNumId="2" w15:restartNumberingAfterBreak="0">
    <w:nsid w:val="3E14520C"/>
    <w:multiLevelType w:val="hybridMultilevel"/>
    <w:tmpl w:val="4FB2F72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74605C"/>
    <w:multiLevelType w:val="hybridMultilevel"/>
    <w:tmpl w:val="C4240DE6"/>
    <w:lvl w:ilvl="0" w:tplc="9402B0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szC1NDAzNzIytDBQ0lEKTi0uzszPAykwrAUAJ3jVLSwAAAA="/>
  </w:docVars>
  <w:rsids>
    <w:rsidRoot w:val="007D5E48"/>
    <w:rsid w:val="000004D5"/>
    <w:rsid w:val="00011A4E"/>
    <w:rsid w:val="000334A1"/>
    <w:rsid w:val="00051025"/>
    <w:rsid w:val="000655ED"/>
    <w:rsid w:val="000956CC"/>
    <w:rsid w:val="000B257B"/>
    <w:rsid w:val="000F2FDE"/>
    <w:rsid w:val="00103000"/>
    <w:rsid w:val="0011087D"/>
    <w:rsid w:val="001174EC"/>
    <w:rsid w:val="00136D19"/>
    <w:rsid w:val="00143BA0"/>
    <w:rsid w:val="00195944"/>
    <w:rsid w:val="001A1B0F"/>
    <w:rsid w:val="001B06D2"/>
    <w:rsid w:val="001E4757"/>
    <w:rsid w:val="001F1A65"/>
    <w:rsid w:val="001F309C"/>
    <w:rsid w:val="001F7C04"/>
    <w:rsid w:val="0020600D"/>
    <w:rsid w:val="00227CBD"/>
    <w:rsid w:val="002A0F9B"/>
    <w:rsid w:val="002C1B63"/>
    <w:rsid w:val="002C5C30"/>
    <w:rsid w:val="002E520F"/>
    <w:rsid w:val="00300511"/>
    <w:rsid w:val="00303565"/>
    <w:rsid w:val="00336333"/>
    <w:rsid w:val="00417D44"/>
    <w:rsid w:val="0043078B"/>
    <w:rsid w:val="004C0A62"/>
    <w:rsid w:val="00514E08"/>
    <w:rsid w:val="005353EF"/>
    <w:rsid w:val="00566966"/>
    <w:rsid w:val="00576021"/>
    <w:rsid w:val="00596F36"/>
    <w:rsid w:val="005A4442"/>
    <w:rsid w:val="005E6F85"/>
    <w:rsid w:val="0060411C"/>
    <w:rsid w:val="00605595"/>
    <w:rsid w:val="00612A13"/>
    <w:rsid w:val="006250C7"/>
    <w:rsid w:val="00625C44"/>
    <w:rsid w:val="0067381A"/>
    <w:rsid w:val="006A20ED"/>
    <w:rsid w:val="006B45C0"/>
    <w:rsid w:val="006C3A53"/>
    <w:rsid w:val="006E000F"/>
    <w:rsid w:val="006E705A"/>
    <w:rsid w:val="00705B04"/>
    <w:rsid w:val="00707288"/>
    <w:rsid w:val="00711373"/>
    <w:rsid w:val="007162A5"/>
    <w:rsid w:val="00794EE3"/>
    <w:rsid w:val="007D5E48"/>
    <w:rsid w:val="00821F94"/>
    <w:rsid w:val="008D7CC1"/>
    <w:rsid w:val="008F6DD8"/>
    <w:rsid w:val="0092286B"/>
    <w:rsid w:val="00934941"/>
    <w:rsid w:val="00967FDD"/>
    <w:rsid w:val="009C234B"/>
    <w:rsid w:val="009F2AB1"/>
    <w:rsid w:val="00A077C9"/>
    <w:rsid w:val="00A8058F"/>
    <w:rsid w:val="00AF6933"/>
    <w:rsid w:val="00B5584C"/>
    <w:rsid w:val="00B70501"/>
    <w:rsid w:val="00BA1492"/>
    <w:rsid w:val="00BC6A31"/>
    <w:rsid w:val="00BE0701"/>
    <w:rsid w:val="00C13261"/>
    <w:rsid w:val="00C90C91"/>
    <w:rsid w:val="00CA7AF5"/>
    <w:rsid w:val="00CC1FBC"/>
    <w:rsid w:val="00CD36C2"/>
    <w:rsid w:val="00CF17DA"/>
    <w:rsid w:val="00D46252"/>
    <w:rsid w:val="00D46E67"/>
    <w:rsid w:val="00D7161A"/>
    <w:rsid w:val="00DA45AC"/>
    <w:rsid w:val="00DB5A6A"/>
    <w:rsid w:val="00DD5377"/>
    <w:rsid w:val="00E45110"/>
    <w:rsid w:val="00E73099"/>
    <w:rsid w:val="00E820EF"/>
    <w:rsid w:val="00E954C7"/>
    <w:rsid w:val="00EA181E"/>
    <w:rsid w:val="00EB7993"/>
    <w:rsid w:val="00EC0281"/>
    <w:rsid w:val="00EC5037"/>
    <w:rsid w:val="00F108BC"/>
    <w:rsid w:val="00F35632"/>
    <w:rsid w:val="00FA0C3D"/>
    <w:rsid w:val="00FA57B9"/>
    <w:rsid w:val="00FD3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B35FF"/>
  <w15:chartTrackingRefBased/>
  <w15:docId w15:val="{0F0694B4-4B3C-42FF-B9DB-663EC9E0C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6A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6A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C6A31"/>
    <w:pPr>
      <w:outlineLvl w:val="9"/>
    </w:pPr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1959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944"/>
  </w:style>
  <w:style w:type="paragraph" w:styleId="Footer">
    <w:name w:val="footer"/>
    <w:basedOn w:val="Normal"/>
    <w:link w:val="FooterChar"/>
    <w:uiPriority w:val="99"/>
    <w:unhideWhenUsed/>
    <w:rsid w:val="001959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944"/>
  </w:style>
  <w:style w:type="paragraph" w:styleId="ListParagraph">
    <w:name w:val="List Paragraph"/>
    <w:basedOn w:val="Normal"/>
    <w:uiPriority w:val="34"/>
    <w:qFormat/>
    <w:rsid w:val="000F2FDE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A4442"/>
  </w:style>
  <w:style w:type="character" w:customStyle="1" w:styleId="DateChar">
    <w:name w:val="Date Char"/>
    <w:basedOn w:val="DefaultParagraphFont"/>
    <w:link w:val="Date"/>
    <w:uiPriority w:val="99"/>
    <w:semiHidden/>
    <w:rsid w:val="005A4442"/>
  </w:style>
  <w:style w:type="paragraph" w:styleId="TOC2">
    <w:name w:val="toc 2"/>
    <w:basedOn w:val="Normal"/>
    <w:next w:val="Normal"/>
    <w:autoRedefine/>
    <w:uiPriority w:val="39"/>
    <w:unhideWhenUsed/>
    <w:rsid w:val="00E45110"/>
    <w:pPr>
      <w:spacing w:after="100"/>
      <w:ind w:left="220"/>
    </w:pPr>
    <w:rPr>
      <w:rFonts w:ascii="Calibri" w:eastAsia="DengXian" w:hAnsi="Calibri" w:cs="Times New Roman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45110"/>
    <w:pPr>
      <w:tabs>
        <w:tab w:val="right" w:leader="dot" w:pos="9026"/>
      </w:tabs>
      <w:spacing w:after="100"/>
    </w:pPr>
    <w:rPr>
      <w:rFonts w:asciiTheme="majorHAnsi" w:eastAsia="DengXian" w:hAnsiTheme="majorHAnsi" w:cstheme="majorHAnsi"/>
      <w:b/>
      <w:bCs/>
      <w:sz w:val="34"/>
      <w:szCs w:val="3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45110"/>
    <w:pPr>
      <w:spacing w:after="100" w:line="276" w:lineRule="auto"/>
      <w:ind w:left="440"/>
    </w:pPr>
    <w:rPr>
      <w:rFonts w:eastAsiaTheme="minorHAnsi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4511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1B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1B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1B6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1B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1B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1B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B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1C213-A4AC-43AE-9817-3224856D5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0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ny Tan</dc:creator>
  <cp:keywords/>
  <dc:description/>
  <cp:lastModifiedBy>HARRISON ELIEZER TANOJO</cp:lastModifiedBy>
  <cp:revision>78</cp:revision>
  <dcterms:created xsi:type="dcterms:W3CDTF">2018-04-13T10:06:00Z</dcterms:created>
  <dcterms:modified xsi:type="dcterms:W3CDTF">2018-11-15T09:40:00Z</dcterms:modified>
</cp:coreProperties>
</file>